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gudar-frågor"/>
      <w:r>
        <w:t xml:space="preserve">Gudar frågor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Det finns milljontals gudar i hinduismen</w:t>
      </w:r>
      <w:r>
        <w:rPr>
          <w:rStyle w:val="FootnoteReference"/>
        </w:rPr>
        <w:footnoteReference w:id="21"/>
      </w:r>
      <w:r>
        <w:t xml:space="preserve">, mycket för många för att nämna. Några exempel på dessa är: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Lakshimi</w:t>
      </w:r>
      <w:r>
        <w:t xml:space="preserve">: Den mest omtyckta gudinnan, förknippas med ljus, lycka/tur, framgång, m.m,.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Ganesha</w:t>
      </w:r>
      <w:r>
        <w:t xml:space="preserve">: Shivas son som anses populär bland skolbarn. Ganesha ger lycka och framgång (likt Lakshimi ovan). Han anses undanröja hinder, och vänds därför till vid problem.</w:t>
      </w:r>
    </w:p>
    <w:p>
      <w:pPr>
        <w:numPr>
          <w:ilvl w:val="0"/>
          <w:numId w:val="1001"/>
        </w:numPr>
        <w:pStyle w:val="Compact"/>
      </w:pPr>
      <w:r>
        <w:t xml:space="preserve">d</w:t>
      </w:r>
      <w:r>
        <w:rPr>
          <w:rStyle w:val="FootnoteReference"/>
        </w:rPr>
        <w:footnoteReference w:id="23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SO-rummet: hinduismens viktigaste gudar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SO-rummet: vardagsliv och samhället inom hinduisme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so-rummet.se/fakta-artiklar/hinduismens-viktigaste-gudar#" TargetMode="External" /><Relationship Type="http://schemas.openxmlformats.org/officeDocument/2006/relationships/hyperlink" Id="rId24" Target="https://www.so-rummet.se/kategorier/religion/hinduismen/vardagsliv-och-samhallet-inom-hinduism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so-rummet.se/fakta-artiklar/hinduismens-viktigaste-gudar#" TargetMode="External" /><Relationship Type="http://schemas.openxmlformats.org/officeDocument/2006/relationships/hyperlink" Id="rId24" Target="https://www.so-rummet.se/kategorier/religion/hinduismen/vardagsliv-och-samhallet-inom-hinduism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2T06:59:35Z</dcterms:created>
  <dcterms:modified xsi:type="dcterms:W3CDTF">2024-08-22T06:5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